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7F0CC" w14:textId="77777777" w:rsidR="00F97F3F" w:rsidRDefault="00352851">
      <w:pPr>
        <w:pStyle w:val="Nagwek"/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Bydgoszcz, ……………….………………...... r.</w:t>
      </w:r>
    </w:p>
    <w:p w14:paraId="672A6659" w14:textId="77777777" w:rsidR="00F97F3F" w:rsidRDefault="00F97F3F">
      <w:pPr>
        <w:spacing w:after="0" w:line="240" w:lineRule="auto"/>
        <w:rPr>
          <w:rFonts w:ascii="Times New Roman" w:hAnsi="Times New Roman"/>
        </w:rPr>
      </w:pPr>
    </w:p>
    <w:p w14:paraId="0A37501D" w14:textId="77777777" w:rsidR="00F97F3F" w:rsidRDefault="00F97F3F">
      <w:pPr>
        <w:spacing w:after="0" w:line="240" w:lineRule="auto"/>
        <w:ind w:right="4536"/>
        <w:jc w:val="center"/>
        <w:rPr>
          <w:rFonts w:ascii="Times New Roman" w:hAnsi="Times New Roman"/>
        </w:rPr>
      </w:pPr>
    </w:p>
    <w:p w14:paraId="05AC321B" w14:textId="77777777" w:rsidR="00F97F3F" w:rsidRDefault="00352851">
      <w:pPr>
        <w:spacing w:after="0" w:line="240" w:lineRule="auto"/>
        <w:ind w:right="4536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.</w:t>
      </w:r>
    </w:p>
    <w:p w14:paraId="7E4E8444" w14:textId="77777777" w:rsidR="00F97F3F" w:rsidRDefault="00352851">
      <w:pPr>
        <w:spacing w:after="0" w:line="240" w:lineRule="auto"/>
        <w:ind w:right="4536"/>
        <w:jc w:val="center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>imię i nazwisko</w:t>
      </w:r>
    </w:p>
    <w:p w14:paraId="5DAB6C7B" w14:textId="77777777" w:rsidR="00F97F3F" w:rsidRDefault="00F97F3F">
      <w:pPr>
        <w:spacing w:after="0" w:line="240" w:lineRule="auto"/>
        <w:ind w:right="4536"/>
        <w:jc w:val="center"/>
        <w:rPr>
          <w:rFonts w:ascii="Times New Roman" w:hAnsi="Times New Roman"/>
        </w:rPr>
      </w:pPr>
    </w:p>
    <w:p w14:paraId="02EB378F" w14:textId="77777777" w:rsidR="00F97F3F" w:rsidRDefault="00F97F3F">
      <w:pPr>
        <w:spacing w:after="0" w:line="240" w:lineRule="auto"/>
        <w:ind w:right="4536"/>
        <w:jc w:val="center"/>
        <w:rPr>
          <w:rFonts w:ascii="Times New Roman" w:hAnsi="Times New Roman"/>
        </w:rPr>
      </w:pPr>
    </w:p>
    <w:p w14:paraId="55FB232E" w14:textId="77777777" w:rsidR="00F97F3F" w:rsidRDefault="00352851">
      <w:pPr>
        <w:spacing w:after="0" w:line="240" w:lineRule="auto"/>
        <w:ind w:right="4536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..……….</w:t>
      </w:r>
    </w:p>
    <w:p w14:paraId="4869B1FE" w14:textId="77777777" w:rsidR="00F97F3F" w:rsidRDefault="00352851">
      <w:pPr>
        <w:spacing w:after="0" w:line="240" w:lineRule="auto"/>
        <w:ind w:right="4536"/>
        <w:jc w:val="center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>numer ORCID</w:t>
      </w:r>
    </w:p>
    <w:p w14:paraId="6A05A809" w14:textId="77777777" w:rsidR="00F97F3F" w:rsidRDefault="00F97F3F">
      <w:pPr>
        <w:spacing w:after="0" w:line="240" w:lineRule="auto"/>
        <w:jc w:val="center"/>
      </w:pPr>
    </w:p>
    <w:p w14:paraId="5A39BBE3" w14:textId="77777777" w:rsidR="00F97F3F" w:rsidRDefault="00F97F3F">
      <w:pPr>
        <w:spacing w:line="240" w:lineRule="auto"/>
        <w:jc w:val="center"/>
        <w:rPr>
          <w:rFonts w:ascii="Times New Roman" w:hAnsi="Times New Roman"/>
          <w:b/>
          <w:color w:val="1F497D"/>
          <w:sz w:val="40"/>
          <w:szCs w:val="40"/>
        </w:rPr>
      </w:pPr>
    </w:p>
    <w:p w14:paraId="75EEF3A5" w14:textId="3E9CF651" w:rsidR="00F97F3F" w:rsidRDefault="00352851">
      <w:pPr>
        <w:spacing w:line="240" w:lineRule="auto"/>
        <w:jc w:val="center"/>
      </w:pPr>
      <w:r w:rsidRPr="29875E14">
        <w:rPr>
          <w:rFonts w:ascii="Times New Roman" w:hAnsi="Times New Roman"/>
          <w:b/>
          <w:bCs/>
          <w:color w:val="1F497D"/>
          <w:sz w:val="40"/>
          <w:szCs w:val="40"/>
        </w:rPr>
        <w:t xml:space="preserve">Oświadczenie </w:t>
      </w:r>
      <w:r w:rsidR="0EA0176D" w:rsidRPr="29875E14">
        <w:rPr>
          <w:rFonts w:ascii="Times New Roman" w:hAnsi="Times New Roman"/>
          <w:b/>
          <w:bCs/>
          <w:color w:val="1F497D"/>
          <w:sz w:val="40"/>
          <w:szCs w:val="40"/>
        </w:rPr>
        <w:t>uzupełniające</w:t>
      </w:r>
    </w:p>
    <w:p w14:paraId="4DA40591" w14:textId="78404454" w:rsidR="00F97F3F" w:rsidRDefault="00352851">
      <w:pPr>
        <w:spacing w:line="240" w:lineRule="auto"/>
        <w:jc w:val="center"/>
      </w:pPr>
      <w:r w:rsidRPr="29875E14">
        <w:rPr>
          <w:rFonts w:ascii="Times New Roman" w:hAnsi="Times New Roman"/>
          <w:b/>
          <w:bCs/>
          <w:color w:val="1F497D"/>
          <w:sz w:val="28"/>
          <w:szCs w:val="28"/>
        </w:rPr>
        <w:t>upoważniające do wykazania osiągnięć naukowych</w:t>
      </w:r>
      <w:r w:rsidR="007B7F00" w:rsidRPr="29875E14">
        <w:rPr>
          <w:rFonts w:ascii="Times New Roman" w:hAnsi="Times New Roman"/>
          <w:b/>
          <w:bCs/>
          <w:color w:val="1F497D"/>
          <w:sz w:val="28"/>
          <w:szCs w:val="28"/>
        </w:rPr>
        <w:t xml:space="preserve"> </w:t>
      </w:r>
      <w:r w:rsidRPr="29875E14">
        <w:rPr>
          <w:rFonts w:ascii="Times New Roman" w:hAnsi="Times New Roman"/>
          <w:b/>
          <w:bCs/>
          <w:color w:val="1F497D"/>
          <w:sz w:val="28"/>
          <w:szCs w:val="28"/>
        </w:rPr>
        <w:t xml:space="preserve">na potrzeby ewaluacji </w:t>
      </w:r>
      <w:r>
        <w:br/>
      </w:r>
      <w:r w:rsidR="32E4E4B5" w:rsidRPr="29875E14">
        <w:rPr>
          <w:rFonts w:ascii="Times New Roman" w:hAnsi="Times New Roman"/>
          <w:b/>
          <w:bCs/>
          <w:color w:val="1F497D"/>
          <w:sz w:val="28"/>
          <w:szCs w:val="28"/>
        </w:rPr>
        <w:t>w ramach dyscypliny</w:t>
      </w:r>
      <w:r w:rsidR="3EAA8E31" w:rsidRPr="29875E14">
        <w:rPr>
          <w:rFonts w:ascii="Times New Roman" w:hAnsi="Times New Roman"/>
          <w:b/>
          <w:bCs/>
          <w:color w:val="1F497D"/>
          <w:sz w:val="28"/>
          <w:szCs w:val="28"/>
        </w:rPr>
        <w:t xml:space="preserve"> </w:t>
      </w:r>
    </w:p>
    <w:p w14:paraId="30D22266" w14:textId="77777777" w:rsidR="009B69B5" w:rsidRDefault="009B69B5" w:rsidP="29875E14">
      <w:pPr>
        <w:jc w:val="both"/>
        <w:rPr>
          <w:rFonts w:ascii="Times New Roman" w:hAnsi="Times New Roman"/>
          <w:sz w:val="26"/>
          <w:szCs w:val="26"/>
        </w:rPr>
      </w:pPr>
      <w:bookmarkStart w:id="0" w:name="_GoBack"/>
      <w:bookmarkEnd w:id="0"/>
    </w:p>
    <w:p w14:paraId="4430E531" w14:textId="1C602E04" w:rsidR="00F97F3F" w:rsidRDefault="00352851" w:rsidP="29875E14">
      <w:pPr>
        <w:jc w:val="both"/>
      </w:pPr>
      <w:r w:rsidRPr="29875E14">
        <w:rPr>
          <w:rFonts w:ascii="Times New Roman" w:hAnsi="Times New Roman"/>
          <w:sz w:val="26"/>
          <w:szCs w:val="26"/>
        </w:rPr>
        <w:t xml:space="preserve">Zgodnie z art. 265 ust. 13 ustawy </w:t>
      </w:r>
      <w:r w:rsidRPr="29875E14">
        <w:rPr>
          <w:rFonts w:ascii="Times New Roman" w:hAnsi="Times New Roman"/>
          <w:i/>
          <w:iCs/>
          <w:sz w:val="26"/>
          <w:szCs w:val="26"/>
        </w:rPr>
        <w:t>Prawo o szkolnictwie wyższym i nauce</w:t>
      </w:r>
      <w:r w:rsidRPr="29875E14">
        <w:rPr>
          <w:rFonts w:ascii="Times New Roman" w:hAnsi="Times New Roman"/>
          <w:sz w:val="26"/>
          <w:szCs w:val="26"/>
        </w:rPr>
        <w:t xml:space="preserve"> upoważniam Uniwersytet Kazimierza Wielkiego do wykazania</w:t>
      </w:r>
      <w:r w:rsidRPr="29875E14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6C4275CB" w:rsidRPr="29875E14">
        <w:rPr>
          <w:rFonts w:ascii="Times New Roman" w:hAnsi="Times New Roman"/>
          <w:b/>
          <w:bCs/>
          <w:sz w:val="26"/>
          <w:szCs w:val="26"/>
        </w:rPr>
        <w:t>o</w:t>
      </w:r>
      <w:r w:rsidR="335ADDBD" w:rsidRPr="29875E14">
        <w:rPr>
          <w:rFonts w:ascii="Times New Roman" w:hAnsi="Times New Roman"/>
          <w:b/>
          <w:bCs/>
          <w:sz w:val="26"/>
          <w:szCs w:val="26"/>
        </w:rPr>
        <w:t>s</w:t>
      </w:r>
      <w:r w:rsidR="7B1C8EEF" w:rsidRPr="29875E14">
        <w:rPr>
          <w:rFonts w:ascii="Times New Roman" w:hAnsi="Times New Roman"/>
          <w:b/>
          <w:bCs/>
          <w:sz w:val="26"/>
          <w:szCs w:val="26"/>
        </w:rPr>
        <w:t>iągnięcia</w:t>
      </w:r>
      <w:r w:rsidRPr="29875E14">
        <w:rPr>
          <w:rFonts w:ascii="Times New Roman" w:hAnsi="Times New Roman"/>
          <w:b/>
          <w:bCs/>
          <w:sz w:val="26"/>
          <w:szCs w:val="26"/>
        </w:rPr>
        <w:t xml:space="preserve"> naukow</w:t>
      </w:r>
      <w:r w:rsidR="5D729C57" w:rsidRPr="29875E14">
        <w:rPr>
          <w:rFonts w:ascii="Times New Roman" w:hAnsi="Times New Roman"/>
          <w:b/>
          <w:bCs/>
          <w:sz w:val="26"/>
          <w:szCs w:val="26"/>
        </w:rPr>
        <w:t>ego</w:t>
      </w:r>
      <w:r w:rsidR="3C6970A4" w:rsidRPr="29875E14">
        <w:rPr>
          <w:rFonts w:ascii="Times New Roman" w:hAnsi="Times New Roman"/>
          <w:b/>
          <w:bCs/>
          <w:sz w:val="26"/>
          <w:szCs w:val="26"/>
        </w:rPr>
        <w:t>:</w:t>
      </w:r>
    </w:p>
    <w:p w14:paraId="4A9B2DE7" w14:textId="3B8347D3" w:rsidR="00F97F3F" w:rsidRDefault="3C6970A4" w:rsidP="29875E14">
      <w:p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29875E14">
        <w:rPr>
          <w:rFonts w:ascii="Times New Roman" w:hAnsi="Times New Roman"/>
          <w:sz w:val="26"/>
          <w:szCs w:val="26"/>
        </w:rPr>
        <w:t>tytuł:</w:t>
      </w:r>
    </w:p>
    <w:p w14:paraId="376965C5" w14:textId="2DD57C3D" w:rsidR="00F97F3F" w:rsidRDefault="3C6970A4" w:rsidP="29875E14">
      <w:p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29875E14">
        <w:rPr>
          <w:rFonts w:ascii="Times New Roman" w:hAnsi="Times New Roman"/>
          <w:sz w:val="26"/>
          <w:szCs w:val="26"/>
        </w:rPr>
        <w:t>dane bibliograficzne:</w:t>
      </w:r>
    </w:p>
    <w:p w14:paraId="2B1A3AC7" w14:textId="430A6D1F" w:rsidR="00F97F3F" w:rsidRDefault="464C5AB8" w:rsidP="29875E14">
      <w:pPr>
        <w:spacing w:line="360" w:lineRule="auto"/>
        <w:jc w:val="both"/>
        <w:rPr>
          <w:rFonts w:ascii="Times New Roman" w:hAnsi="Times New Roman"/>
          <w:b/>
          <w:bCs/>
          <w:sz w:val="26"/>
          <w:szCs w:val="26"/>
        </w:rPr>
      </w:pPr>
      <w:r w:rsidRPr="29875E14">
        <w:rPr>
          <w:rFonts w:ascii="Times New Roman" w:hAnsi="Times New Roman"/>
          <w:b/>
          <w:bCs/>
          <w:sz w:val="26"/>
          <w:szCs w:val="26"/>
        </w:rPr>
        <w:t>w</w:t>
      </w:r>
      <w:r w:rsidR="00352851" w:rsidRPr="29875E14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788FC45C" w:rsidRPr="29875E14">
        <w:rPr>
          <w:rFonts w:ascii="Times New Roman" w:hAnsi="Times New Roman"/>
          <w:b/>
          <w:bCs/>
          <w:sz w:val="26"/>
          <w:szCs w:val="26"/>
        </w:rPr>
        <w:t>dyscyplinie</w:t>
      </w:r>
      <w:r w:rsidR="6E6227A4" w:rsidRPr="29875E14">
        <w:rPr>
          <w:rFonts w:ascii="Times New Roman" w:hAnsi="Times New Roman"/>
          <w:b/>
          <w:bCs/>
          <w:sz w:val="26"/>
          <w:szCs w:val="26"/>
        </w:rPr>
        <w:t>:</w:t>
      </w:r>
    </w:p>
    <w:p w14:paraId="125EDB69" w14:textId="7DC0CFBC" w:rsidR="29875E14" w:rsidRDefault="29875E14" w:rsidP="29875E14">
      <w:pPr>
        <w:jc w:val="both"/>
        <w:rPr>
          <w:rFonts w:ascii="Times New Roman" w:hAnsi="Times New Roman"/>
          <w:b/>
          <w:bCs/>
          <w:sz w:val="26"/>
          <w:szCs w:val="26"/>
        </w:rPr>
      </w:pPr>
    </w:p>
    <w:p w14:paraId="3C948232" w14:textId="5D6AF1E6" w:rsidR="006E6D8C" w:rsidRPr="006E6D8C" w:rsidRDefault="460A6EC7" w:rsidP="29875E14">
      <w:pPr>
        <w:pStyle w:val="Akapitzlist"/>
        <w:spacing w:after="0"/>
        <w:ind w:left="0"/>
        <w:jc w:val="both"/>
        <w:rPr>
          <w:rFonts w:ascii="Times New Roman" w:hAnsi="Times New Roman"/>
          <w:i/>
          <w:iCs/>
          <w:sz w:val="24"/>
          <w:szCs w:val="24"/>
        </w:rPr>
      </w:pPr>
      <w:r w:rsidRPr="29875E14">
        <w:rPr>
          <w:rFonts w:ascii="Times New Roman" w:hAnsi="Times New Roman"/>
          <w:sz w:val="24"/>
          <w:szCs w:val="24"/>
        </w:rPr>
        <w:t>Potwierdzam, że o</w:t>
      </w:r>
      <w:r w:rsidR="6E6227A4" w:rsidRPr="29875E14">
        <w:rPr>
          <w:rFonts w:ascii="Times New Roman" w:hAnsi="Times New Roman"/>
          <w:sz w:val="24"/>
          <w:szCs w:val="24"/>
        </w:rPr>
        <w:t>siągnięcie zostało zgłoszone do Bazy Dorobku zgodnie z</w:t>
      </w:r>
      <w:r w:rsidR="4C3125DF" w:rsidRPr="29875E14">
        <w:rPr>
          <w:rFonts w:ascii="Times New Roman" w:hAnsi="Times New Roman"/>
          <w:sz w:val="24"/>
          <w:szCs w:val="24"/>
        </w:rPr>
        <w:t xml:space="preserve"> </w:t>
      </w:r>
      <w:r w:rsidR="4C3125DF" w:rsidRPr="29875E14">
        <w:rPr>
          <w:rFonts w:ascii="Times New Roman" w:hAnsi="Times New Roman"/>
          <w:i/>
          <w:iCs/>
          <w:sz w:val="24"/>
          <w:szCs w:val="24"/>
        </w:rPr>
        <w:t>Zarządzeni</w:t>
      </w:r>
      <w:r w:rsidR="46DDCF6B" w:rsidRPr="29875E14">
        <w:rPr>
          <w:rFonts w:ascii="Times New Roman" w:hAnsi="Times New Roman"/>
          <w:i/>
          <w:iCs/>
          <w:sz w:val="24"/>
          <w:szCs w:val="24"/>
        </w:rPr>
        <w:t>em</w:t>
      </w:r>
      <w:r w:rsidR="4C3125DF" w:rsidRPr="29875E14">
        <w:rPr>
          <w:rFonts w:ascii="Times New Roman" w:hAnsi="Times New Roman"/>
          <w:i/>
          <w:iCs/>
          <w:sz w:val="24"/>
          <w:szCs w:val="24"/>
        </w:rPr>
        <w:t xml:space="preserve"> Rektora w sprawie rejestrowania dorobku naukowego nauczycieli akademickich i</w:t>
      </w:r>
      <w:r w:rsidR="258B5411" w:rsidRPr="29875E1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4C3125DF" w:rsidRPr="29875E14">
        <w:rPr>
          <w:rFonts w:ascii="Times New Roman" w:hAnsi="Times New Roman"/>
          <w:i/>
          <w:iCs/>
          <w:sz w:val="24"/>
          <w:szCs w:val="24"/>
        </w:rPr>
        <w:t>doktorantów.</w:t>
      </w:r>
    </w:p>
    <w:p w14:paraId="72A3D3EC" w14:textId="77777777" w:rsidR="00F97F3F" w:rsidRDefault="00F97F3F" w:rsidP="29875E14">
      <w:pPr>
        <w:jc w:val="both"/>
        <w:rPr>
          <w:rFonts w:ascii="Times New Roman" w:hAnsi="Times New Roman"/>
          <w:sz w:val="24"/>
          <w:szCs w:val="24"/>
        </w:rPr>
      </w:pPr>
    </w:p>
    <w:p w14:paraId="0D0B940D" w14:textId="77777777" w:rsidR="00F97F3F" w:rsidRDefault="00F97F3F">
      <w:pPr>
        <w:ind w:left="5103"/>
        <w:rPr>
          <w:rFonts w:ascii="Times New Roman" w:hAnsi="Times New Roman"/>
        </w:rPr>
      </w:pPr>
    </w:p>
    <w:p w14:paraId="389BE29E" w14:textId="77777777" w:rsidR="00F97F3F" w:rsidRDefault="00352851">
      <w:pPr>
        <w:ind w:left="510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…………………………………………… </w:t>
      </w:r>
    </w:p>
    <w:p w14:paraId="0982F4E4" w14:textId="77777777" w:rsidR="00F97F3F" w:rsidRDefault="00352851">
      <w:pPr>
        <w:ind w:left="5103"/>
        <w:jc w:val="center"/>
      </w:pPr>
      <w:r>
        <w:rPr>
          <w:rFonts w:ascii="Times New Roman" w:hAnsi="Times New Roman"/>
        </w:rPr>
        <w:t>podpis</w:t>
      </w:r>
    </w:p>
    <w:p w14:paraId="60061E4C" w14:textId="3A868B68" w:rsidR="00CB73DC" w:rsidRDefault="00CB73DC" w:rsidP="29875E14">
      <w:pPr>
        <w:spacing w:line="360" w:lineRule="auto"/>
        <w:jc w:val="both"/>
      </w:pPr>
    </w:p>
    <w:p w14:paraId="69897707" w14:textId="77777777" w:rsidR="00CB73DC" w:rsidRDefault="00CB73DC" w:rsidP="00CB73DC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…………………………………………………………… </w:t>
      </w:r>
    </w:p>
    <w:p w14:paraId="72C0EAB7" w14:textId="1368FA47" w:rsidR="00CB73DC" w:rsidRDefault="00CB73DC" w:rsidP="29875E14">
      <w:pPr>
        <w:spacing w:after="0" w:line="240" w:lineRule="auto"/>
        <w:ind w:right="4108"/>
        <w:jc w:val="center"/>
        <w:rPr>
          <w:rFonts w:ascii="Times New Roman" w:hAnsi="Times New Roman"/>
          <w:i/>
          <w:iCs/>
          <w:sz w:val="20"/>
          <w:szCs w:val="20"/>
        </w:rPr>
      </w:pPr>
      <w:r w:rsidRPr="29875E14">
        <w:rPr>
          <w:rFonts w:ascii="Times New Roman" w:hAnsi="Times New Roman"/>
          <w:i/>
          <w:iCs/>
          <w:sz w:val="20"/>
          <w:szCs w:val="20"/>
        </w:rPr>
        <w:t>podpis kierownika podstawowej jednostki organizacyjnej</w:t>
      </w:r>
    </w:p>
    <w:p w14:paraId="3D562D17" w14:textId="77777777" w:rsidR="009B69B5" w:rsidRPr="000D4FF6" w:rsidRDefault="009B69B5" w:rsidP="29875E14">
      <w:pPr>
        <w:spacing w:after="0" w:line="240" w:lineRule="auto"/>
        <w:ind w:right="4108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7EBFC1DA" w14:textId="71389FD3" w:rsidR="29875E14" w:rsidRDefault="29875E14" w:rsidP="29875E14">
      <w:pPr>
        <w:spacing w:after="0" w:line="240" w:lineRule="auto"/>
        <w:ind w:right="4108"/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03C83B92" w14:textId="1CC067F0" w:rsidR="18ACCC27" w:rsidRDefault="18ACCC27" w:rsidP="29875E14">
      <w:pPr>
        <w:spacing w:after="0" w:line="240" w:lineRule="auto"/>
        <w:ind w:right="4108"/>
        <w:rPr>
          <w:rFonts w:ascii="Times New Roman" w:hAnsi="Times New Roman"/>
          <w:i/>
          <w:iCs/>
          <w:sz w:val="20"/>
          <w:szCs w:val="20"/>
        </w:rPr>
      </w:pPr>
    </w:p>
    <w:sectPr w:rsidR="18ACCC27">
      <w:headerReference w:type="default" r:id="rId7"/>
      <w:footerReference w:type="default" r:id="rId8"/>
      <w:pgSz w:w="11906" w:h="16838"/>
      <w:pgMar w:top="1418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6BB91" w14:textId="77777777" w:rsidR="00D90FE6" w:rsidRDefault="00D90FE6">
      <w:pPr>
        <w:spacing w:after="0" w:line="240" w:lineRule="auto"/>
      </w:pPr>
      <w:r>
        <w:separator/>
      </w:r>
    </w:p>
  </w:endnote>
  <w:endnote w:type="continuationSeparator" w:id="0">
    <w:p w14:paraId="2C3BB01C" w14:textId="77777777" w:rsidR="00D90FE6" w:rsidRDefault="00D90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3"/>
      <w:gridCol w:w="3023"/>
      <w:gridCol w:w="3023"/>
    </w:tblGrid>
    <w:tr w:rsidR="6FDB1D74" w14:paraId="69526DB6" w14:textId="77777777" w:rsidTr="6FDB1D74">
      <w:tc>
        <w:tcPr>
          <w:tcW w:w="3023" w:type="dxa"/>
        </w:tcPr>
        <w:p w14:paraId="743A9F71" w14:textId="7978F2C8" w:rsidR="6FDB1D74" w:rsidRDefault="6FDB1D74" w:rsidP="6FDB1D74">
          <w:pPr>
            <w:pStyle w:val="Nagwek"/>
            <w:ind w:left="-115"/>
          </w:pPr>
        </w:p>
      </w:tc>
      <w:tc>
        <w:tcPr>
          <w:tcW w:w="3023" w:type="dxa"/>
        </w:tcPr>
        <w:p w14:paraId="0712A819" w14:textId="1F660ED5" w:rsidR="6FDB1D74" w:rsidRDefault="6FDB1D74" w:rsidP="6FDB1D74">
          <w:pPr>
            <w:pStyle w:val="Nagwek"/>
            <w:jc w:val="center"/>
          </w:pPr>
        </w:p>
      </w:tc>
      <w:tc>
        <w:tcPr>
          <w:tcW w:w="3023" w:type="dxa"/>
        </w:tcPr>
        <w:p w14:paraId="12E85E59" w14:textId="60B11EA8" w:rsidR="6FDB1D74" w:rsidRDefault="6FDB1D74" w:rsidP="6FDB1D74">
          <w:pPr>
            <w:pStyle w:val="Nagwek"/>
            <w:ind w:right="-115"/>
            <w:jc w:val="right"/>
          </w:pPr>
        </w:p>
      </w:tc>
    </w:tr>
  </w:tbl>
  <w:p w14:paraId="3ED3DA31" w14:textId="3BBEE787" w:rsidR="6FDB1D74" w:rsidRDefault="6FDB1D74" w:rsidP="6FDB1D7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24C4E" w14:textId="77777777" w:rsidR="00D90FE6" w:rsidRDefault="00D90FE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15E8CA3" w14:textId="77777777" w:rsidR="00D90FE6" w:rsidRDefault="00D90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DDBA9" w14:textId="509B94DB" w:rsidR="007B7F00" w:rsidRPr="007B7F00" w:rsidRDefault="6FDB1D74" w:rsidP="6FDB1D74">
    <w:pPr>
      <w:spacing w:after="160" w:line="264" w:lineRule="auto"/>
      <w:jc w:val="right"/>
      <w:rPr>
        <w:color w:val="4F81BD"/>
        <w:sz w:val="20"/>
        <w:szCs w:val="20"/>
      </w:rPr>
    </w:pPr>
    <w:r w:rsidRPr="6FDB1D74">
      <w:rPr>
        <w:color w:val="4F81BD"/>
        <w:sz w:val="20"/>
        <w:szCs w:val="20"/>
      </w:rPr>
      <w:t xml:space="preserve">Załącznik </w:t>
    </w:r>
    <w:r w:rsidR="0038313A">
      <w:rPr>
        <w:color w:val="4F81BD"/>
        <w:sz w:val="20"/>
        <w:szCs w:val="20"/>
      </w:rPr>
      <w:t>3E</w:t>
    </w:r>
  </w:p>
  <w:p w14:paraId="44EAFD9C" w14:textId="77777777" w:rsidR="00F0751E" w:rsidRDefault="00D90FE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41D65"/>
    <w:multiLevelType w:val="hybridMultilevel"/>
    <w:tmpl w:val="B2F60AFC"/>
    <w:lvl w:ilvl="0" w:tplc="A6BC0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2C69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1426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7823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44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2C3A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0608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8687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0065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E1N7C0MLAwNTBU0lEKTi0uzszPAykwrAUA8HZuWSwAAAA="/>
  </w:docVars>
  <w:rsids>
    <w:rsidRoot w:val="00F97F3F"/>
    <w:rsid w:val="000D4FF6"/>
    <w:rsid w:val="00103E09"/>
    <w:rsid w:val="00352851"/>
    <w:rsid w:val="0038313A"/>
    <w:rsid w:val="003E29C4"/>
    <w:rsid w:val="004057A1"/>
    <w:rsid w:val="006E6D8C"/>
    <w:rsid w:val="007B7F00"/>
    <w:rsid w:val="008B0E9C"/>
    <w:rsid w:val="009B69B5"/>
    <w:rsid w:val="00CB73DC"/>
    <w:rsid w:val="00D04701"/>
    <w:rsid w:val="00D44FDA"/>
    <w:rsid w:val="00D90FE6"/>
    <w:rsid w:val="00E57C64"/>
    <w:rsid w:val="00F97F3F"/>
    <w:rsid w:val="012AC1CE"/>
    <w:rsid w:val="01D2CF3C"/>
    <w:rsid w:val="03996FF1"/>
    <w:rsid w:val="0736D048"/>
    <w:rsid w:val="09E5CEA7"/>
    <w:rsid w:val="0D2BB4E8"/>
    <w:rsid w:val="0EA0176D"/>
    <w:rsid w:val="1444659B"/>
    <w:rsid w:val="15FB2E5E"/>
    <w:rsid w:val="18ACCC27"/>
    <w:rsid w:val="1DD21F84"/>
    <w:rsid w:val="1EE59699"/>
    <w:rsid w:val="258B5411"/>
    <w:rsid w:val="26F0A87E"/>
    <w:rsid w:val="28302E8C"/>
    <w:rsid w:val="2950E070"/>
    <w:rsid w:val="29875E14"/>
    <w:rsid w:val="29C818B4"/>
    <w:rsid w:val="303935EA"/>
    <w:rsid w:val="32E4E4B5"/>
    <w:rsid w:val="335ADDBD"/>
    <w:rsid w:val="37F5D37B"/>
    <w:rsid w:val="3A5AC72D"/>
    <w:rsid w:val="3C6970A4"/>
    <w:rsid w:val="3EAA8E31"/>
    <w:rsid w:val="460A6EC7"/>
    <w:rsid w:val="464C5AB8"/>
    <w:rsid w:val="46C6264C"/>
    <w:rsid w:val="46DDCF6B"/>
    <w:rsid w:val="472021D8"/>
    <w:rsid w:val="47C75A32"/>
    <w:rsid w:val="48A7859C"/>
    <w:rsid w:val="497A32AC"/>
    <w:rsid w:val="4BDF265E"/>
    <w:rsid w:val="4C3125DF"/>
    <w:rsid w:val="57250ACB"/>
    <w:rsid w:val="58F18534"/>
    <w:rsid w:val="5D729C57"/>
    <w:rsid w:val="5F0C6D7A"/>
    <w:rsid w:val="66AB3F29"/>
    <w:rsid w:val="6B74D7C9"/>
    <w:rsid w:val="6C4275CB"/>
    <w:rsid w:val="6E5D9B41"/>
    <w:rsid w:val="6E6227A4"/>
    <w:rsid w:val="6FDB1D74"/>
    <w:rsid w:val="71BCAB71"/>
    <w:rsid w:val="76901C94"/>
    <w:rsid w:val="788FC45C"/>
    <w:rsid w:val="79C7BD56"/>
    <w:rsid w:val="7A07BC17"/>
    <w:rsid w:val="7B1C8EEF"/>
    <w:rsid w:val="7C3AF687"/>
    <w:rsid w:val="7C554838"/>
    <w:rsid w:val="7CE465B6"/>
    <w:rsid w:val="7EE9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92D4C"/>
  <w15:docId w15:val="{08F1ED33-F628-41E0-A0E7-281F9033E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pPr>
      <w:ind w:left="720"/>
    </w:pPr>
  </w:style>
  <w:style w:type="paragraph" w:styleId="Tekstprzypisudolnego">
    <w:name w:val="footnote text"/>
    <w:basedOn w:val="Normalny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rPr>
      <w:sz w:val="20"/>
      <w:szCs w:val="20"/>
    </w:rPr>
  </w:style>
  <w:style w:type="character" w:styleId="Odwoanieprzypisudolnego">
    <w:name w:val="footnote reference"/>
    <w:basedOn w:val="Domylnaczcionkaakapitu"/>
    <w:rPr>
      <w:position w:val="0"/>
      <w:vertAlign w:val="superscript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1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lastModifiedBy>Praca</cp:lastModifiedBy>
  <cp:revision>3</cp:revision>
  <cp:lastPrinted>2018-11-09T12:58:00Z</cp:lastPrinted>
  <dcterms:created xsi:type="dcterms:W3CDTF">2020-11-19T13:18:00Z</dcterms:created>
  <dcterms:modified xsi:type="dcterms:W3CDTF">2020-11-20T12:24:00Z</dcterms:modified>
</cp:coreProperties>
</file>